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233809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323942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23406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24080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250315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21431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152012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19809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252808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22738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27116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26809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25895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29405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80520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7994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24889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285103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253451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294292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27776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26055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265548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282818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228686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етвалли Ахмед Фарг Набеех</dc:creator>
  <dc:language>ru-RU</dc:language>
  <cp:keywords/>
  <dcterms:created xsi:type="dcterms:W3CDTF">2024-03-29T15:03:01Z</dcterms:created>
  <dcterms:modified xsi:type="dcterms:W3CDTF">2024-03-29T15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